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B358B" w14:textId="367A0A04" w:rsidR="002923EF" w:rsidRPr="005718CA" w:rsidRDefault="00A03F68" w:rsidP="00F92DB9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4"/>
        </w:rPr>
      </w:pPr>
      <w:r w:rsidRPr="005718CA">
        <w:rPr>
          <w:rFonts w:ascii="Times New Roman" w:hAnsi="Times New Roman" w:cs="Times New Roman"/>
          <w:b/>
          <w:bCs/>
          <w:sz w:val="32"/>
          <w:szCs w:val="34"/>
        </w:rPr>
        <w:t>Neet Mehulkumar Mehta</w:t>
      </w:r>
    </w:p>
    <w:p w14:paraId="53876D86" w14:textId="6E986137" w:rsidR="00A03F68" w:rsidRPr="005718CA" w:rsidRDefault="00A03F68" w:rsidP="00F92DB9">
      <w:pPr>
        <w:spacing w:after="0"/>
        <w:jc w:val="center"/>
        <w:rPr>
          <w:rFonts w:ascii="TimesNewRomanPSMT" w:hAnsi="TimesNewRomanPSMT" w:cs="TimesNewRomanPSMT"/>
          <w:sz w:val="24"/>
          <w:szCs w:val="24"/>
        </w:rPr>
      </w:pPr>
      <w:r w:rsidRPr="005718CA">
        <w:rPr>
          <w:rFonts w:ascii="TimesNewRomanPSMT" w:hAnsi="TimesNewRomanPSMT" w:cs="TimesNewRomanPSMT"/>
          <w:sz w:val="24"/>
          <w:szCs w:val="24"/>
        </w:rPr>
        <w:t xml:space="preserve">Worcester, MA | </w:t>
      </w:r>
      <w:hyperlink r:id="rId8" w:history="1">
        <w:r w:rsidRPr="005718CA">
          <w:rPr>
            <w:rStyle w:val="Hyperlink"/>
            <w:rFonts w:ascii="TimesNewRomanPSMT" w:hAnsi="TimesNewRomanPSMT" w:cs="TimesNewRomanPSMT"/>
            <w:sz w:val="24"/>
            <w:szCs w:val="24"/>
          </w:rPr>
          <w:t>nmehta@wpi.edu</w:t>
        </w:r>
      </w:hyperlink>
      <w:r w:rsidRPr="005718CA">
        <w:rPr>
          <w:rFonts w:ascii="TimesNewRomanPSMT" w:hAnsi="TimesNewRomanPSMT" w:cs="TimesNewRomanPSMT"/>
          <w:sz w:val="24"/>
          <w:szCs w:val="24"/>
        </w:rPr>
        <w:t xml:space="preserve"> | +1 (774) 253 7865</w:t>
      </w:r>
    </w:p>
    <w:p w14:paraId="2BA8FB0F" w14:textId="4B7C4D48" w:rsidR="008F1027" w:rsidRPr="005718CA" w:rsidRDefault="00EA0D88" w:rsidP="00FC2051">
      <w:pPr>
        <w:pBdr>
          <w:bottom w:val="single" w:sz="4" w:space="1" w:color="auto"/>
        </w:pBdr>
        <w:spacing w:after="20"/>
        <w:rPr>
          <w:rFonts w:ascii="TimesNewRomanPSMT" w:hAnsi="TimesNewRomanPSMT" w:cs="TimesNewRomanPSMT"/>
          <w:b/>
          <w:bCs/>
          <w:sz w:val="24"/>
          <w:szCs w:val="24"/>
        </w:rPr>
      </w:pPr>
      <w:r w:rsidRPr="005718CA">
        <w:rPr>
          <w:rFonts w:ascii="TimesNewRomanPSMT" w:hAnsi="TimesNewRomanPSMT" w:cs="TimesNewRomanPSMT"/>
          <w:b/>
          <w:bCs/>
          <w:sz w:val="24"/>
          <w:szCs w:val="24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95"/>
        <w:gridCol w:w="5395"/>
      </w:tblGrid>
      <w:tr w:rsidR="008F1027" w:rsidRPr="005718CA" w14:paraId="40EE8B0F" w14:textId="77777777" w:rsidTr="00D73C7E">
        <w:tc>
          <w:tcPr>
            <w:tcW w:w="5395" w:type="dxa"/>
          </w:tcPr>
          <w:p w14:paraId="071B9AE2" w14:textId="6FE16122" w:rsidR="008F1027" w:rsidRPr="005718CA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 Polytechnic Institute (WPI)</w:t>
            </w:r>
          </w:p>
        </w:tc>
        <w:tc>
          <w:tcPr>
            <w:tcW w:w="5395" w:type="dxa"/>
          </w:tcPr>
          <w:p w14:paraId="49118A2C" w14:textId="0CB57E40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, MA</w:t>
            </w:r>
          </w:p>
        </w:tc>
      </w:tr>
      <w:tr w:rsidR="008F1027" w:rsidRPr="005718CA" w14:paraId="7F75386F" w14:textId="77777777" w:rsidTr="00D73C7E">
        <w:tc>
          <w:tcPr>
            <w:tcW w:w="5395" w:type="dxa"/>
          </w:tcPr>
          <w:p w14:paraId="4D8EB37F" w14:textId="6D11DBC9" w:rsidR="008F1027" w:rsidRPr="005718CA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ItalicMT" w:hAnsi="TimesNewRomanPS-ItalicMT" w:cs="TimesNewRomanPS-ItalicMT"/>
                <w:sz w:val="22"/>
              </w:rPr>
              <w:t>Master of Science- Robotics Engineering, GPA- 3.66/4.00</w:t>
            </w:r>
          </w:p>
        </w:tc>
        <w:tc>
          <w:tcPr>
            <w:tcW w:w="5395" w:type="dxa"/>
          </w:tcPr>
          <w:p w14:paraId="7688F6E9" w14:textId="38A4BE4C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sz w:val="22"/>
              </w:rPr>
              <w:t>Dec 202</w:t>
            </w:r>
            <w:r w:rsidR="006731E3" w:rsidRPr="005718CA">
              <w:rPr>
                <w:rFonts w:ascii="TimesNewRomanPS-BoldMT" w:hAnsi="TimesNewRomanPS-BoldMT" w:cs="TimesNewRomanPS-BoldMT"/>
                <w:sz w:val="22"/>
              </w:rPr>
              <w:t>2</w:t>
            </w:r>
            <w:r w:rsidRPr="005718CA">
              <w:rPr>
                <w:rFonts w:ascii="TimesNewRomanPS-BoldMT" w:hAnsi="TimesNewRomanPS-BoldMT" w:cs="TimesNewRomanPS-BoldMT"/>
                <w:sz w:val="22"/>
              </w:rPr>
              <w:t xml:space="preserve">  </w:t>
            </w:r>
          </w:p>
        </w:tc>
      </w:tr>
      <w:tr w:rsidR="008F1027" w:rsidRPr="005718CA" w14:paraId="02A5ED29" w14:textId="77777777" w:rsidTr="00D73C7E">
        <w:tc>
          <w:tcPr>
            <w:tcW w:w="5395" w:type="dxa"/>
          </w:tcPr>
          <w:p w14:paraId="36A51DD3" w14:textId="7E8015AA" w:rsidR="008F1027" w:rsidRPr="005718CA" w:rsidRDefault="008F1027" w:rsidP="008F1027">
            <w:pPr>
              <w:rPr>
                <w:rFonts w:ascii="TimesNewRomanPS-ItalicMT" w:hAnsi="TimesNewRomanPS-ItalicMT" w:cs="TimesNewRomanPS-ItalicMT"/>
                <w:sz w:val="22"/>
              </w:rPr>
            </w:pPr>
            <w:proofErr w:type="spellStart"/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Nirma</w:t>
            </w:r>
            <w:proofErr w:type="spellEnd"/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 xml:space="preserve"> University</w:t>
            </w:r>
          </w:p>
        </w:tc>
        <w:tc>
          <w:tcPr>
            <w:tcW w:w="5395" w:type="dxa"/>
          </w:tcPr>
          <w:p w14:paraId="7775F0DB" w14:textId="1CF0C10A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Ahmedabad, India</w:t>
            </w:r>
          </w:p>
        </w:tc>
      </w:tr>
      <w:tr w:rsidR="008F1027" w:rsidRPr="005718CA" w14:paraId="3478D74B" w14:textId="77777777" w:rsidTr="00D73C7E">
        <w:tc>
          <w:tcPr>
            <w:tcW w:w="5395" w:type="dxa"/>
          </w:tcPr>
          <w:p w14:paraId="6F9FC192" w14:textId="5CE11CD9" w:rsidR="008F1027" w:rsidRPr="005718CA" w:rsidRDefault="006731E3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proofErr w:type="gramStart"/>
            <w:r w:rsidRPr="005718CA">
              <w:rPr>
                <w:rFonts w:ascii="TimesNewRomanPS-ItalicMT" w:hAnsi="TimesNewRomanPS-ItalicMT" w:cs="TimesNewRomanPS-ItalicMT"/>
                <w:sz w:val="22"/>
              </w:rPr>
              <w:t>Bachelors in Mechanical Engineering</w:t>
            </w:r>
            <w:proofErr w:type="gramEnd"/>
            <w:r w:rsidRPr="005718CA">
              <w:rPr>
                <w:rFonts w:ascii="TimesNewRomanPS-ItalicMT" w:hAnsi="TimesNewRomanPS-ItalicMT" w:cs="TimesNewRomanPS-ItalicMT"/>
                <w:sz w:val="22"/>
              </w:rPr>
              <w:t>,</w:t>
            </w:r>
            <w:r w:rsidR="008F1027" w:rsidRPr="005718CA">
              <w:rPr>
                <w:rFonts w:ascii="TimesNewRomanPS-ItalicMT" w:hAnsi="TimesNewRomanPS-ItalicMT" w:cs="TimesNewRomanPS-ItalicMT"/>
                <w:sz w:val="22"/>
              </w:rPr>
              <w:t xml:space="preserve"> GPA- </w:t>
            </w:r>
            <w:r w:rsidR="00EA0D88" w:rsidRPr="005718CA">
              <w:rPr>
                <w:rFonts w:ascii="TimesNewRomanPS-ItalicMT" w:hAnsi="TimesNewRomanPS-ItalicMT" w:cs="TimesNewRomanPS-ItalicMT"/>
                <w:sz w:val="22"/>
              </w:rPr>
              <w:t>7.8</w:t>
            </w:r>
            <w:r w:rsidR="008F1027" w:rsidRPr="005718CA">
              <w:rPr>
                <w:rFonts w:ascii="TimesNewRomanPS-ItalicMT" w:hAnsi="TimesNewRomanPS-ItalicMT" w:cs="TimesNewRomanPS-ItalicMT"/>
                <w:sz w:val="22"/>
              </w:rPr>
              <w:t>/</w:t>
            </w:r>
            <w:r w:rsidR="00EA0D88" w:rsidRPr="005718CA">
              <w:rPr>
                <w:rFonts w:ascii="TimesNewRomanPS-ItalicMT" w:hAnsi="TimesNewRomanPS-ItalicMT" w:cs="TimesNewRomanPS-ItalicMT"/>
                <w:sz w:val="22"/>
              </w:rPr>
              <w:t>10.00</w:t>
            </w:r>
          </w:p>
        </w:tc>
        <w:tc>
          <w:tcPr>
            <w:tcW w:w="5395" w:type="dxa"/>
          </w:tcPr>
          <w:p w14:paraId="5ED1DF85" w14:textId="111C0365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sz w:val="22"/>
              </w:rPr>
              <w:t xml:space="preserve">May 2020  </w:t>
            </w:r>
          </w:p>
        </w:tc>
      </w:tr>
    </w:tbl>
    <w:p w14:paraId="65E98C0F" w14:textId="77777777" w:rsidR="00EA0D88" w:rsidRPr="005718CA" w:rsidRDefault="00EA0D88" w:rsidP="00D220E2">
      <w:pPr>
        <w:spacing w:afterLines="20" w:after="48"/>
        <w:rPr>
          <w:rFonts w:ascii="Times New Roman" w:hAnsi="Times New Roman" w:cs="Times New Roman"/>
          <w:sz w:val="10"/>
          <w:szCs w:val="12"/>
        </w:rPr>
      </w:pPr>
    </w:p>
    <w:p w14:paraId="6F0DFFAB" w14:textId="5685ED79" w:rsidR="00EA0D88" w:rsidRPr="005718CA" w:rsidRDefault="006731E3" w:rsidP="00D220E2">
      <w:pPr>
        <w:pBdr>
          <w:bottom w:val="single" w:sz="4" w:space="1" w:color="auto"/>
        </w:pBdr>
        <w:spacing w:afterLines="20" w:after="48"/>
        <w:rPr>
          <w:rFonts w:ascii="Times New Roman" w:hAnsi="Times New Roman" w:cs="Times New Roman"/>
          <w:b/>
          <w:bCs/>
          <w:sz w:val="24"/>
          <w:szCs w:val="26"/>
        </w:rPr>
      </w:pPr>
      <w:r w:rsidRPr="005718CA">
        <w:rPr>
          <w:rFonts w:ascii="Times New Roman" w:hAnsi="Times New Roman" w:cs="Times New Roman"/>
          <w:b/>
          <w:bCs/>
          <w:sz w:val="24"/>
          <w:szCs w:val="26"/>
        </w:rPr>
        <w:t>KEY SKILLS</w:t>
      </w:r>
    </w:p>
    <w:p w14:paraId="2692B47F" w14:textId="0F42E9F2" w:rsidR="00EA0D88" w:rsidRPr="005718CA" w:rsidRDefault="00EA0D88" w:rsidP="00D220E2">
      <w:pPr>
        <w:pStyle w:val="ListParagraph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5718CA">
        <w:rPr>
          <w:rFonts w:ascii="Times New Roman" w:hAnsi="Times New Roman" w:cs="Times New Roman"/>
          <w:b/>
          <w:bCs/>
          <w:sz w:val="22"/>
        </w:rPr>
        <w:t>Programming Skills</w:t>
      </w:r>
      <w:r w:rsidRPr="005718CA">
        <w:rPr>
          <w:rFonts w:ascii="Times New Roman" w:hAnsi="Times New Roman" w:cs="Times New Roman"/>
          <w:sz w:val="22"/>
        </w:rPr>
        <w:t>:</w:t>
      </w:r>
      <w:r w:rsidRPr="005718CA">
        <w:rPr>
          <w:rFonts w:ascii="Times New Roman" w:hAnsi="Times New Roman" w:cs="Times New Roman"/>
          <w:sz w:val="22"/>
        </w:rPr>
        <w:tab/>
        <w:t xml:space="preserve"> C++, Python, MATLAB</w:t>
      </w:r>
    </w:p>
    <w:p w14:paraId="0111E66C" w14:textId="34E15292" w:rsidR="00EA0D88" w:rsidRPr="005718CA" w:rsidRDefault="00EA0D88" w:rsidP="00D220E2">
      <w:pPr>
        <w:pStyle w:val="ListParagraph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5718CA">
        <w:rPr>
          <w:rFonts w:ascii="Times New Roman" w:hAnsi="Times New Roman" w:cs="Times New Roman"/>
          <w:b/>
          <w:bCs/>
          <w:sz w:val="22"/>
        </w:rPr>
        <w:t>Tools and Libraries</w:t>
      </w:r>
      <w:r w:rsidRPr="005718CA">
        <w:rPr>
          <w:rFonts w:ascii="Times New Roman" w:hAnsi="Times New Roman" w:cs="Times New Roman"/>
          <w:sz w:val="22"/>
        </w:rPr>
        <w:t xml:space="preserve">: </w:t>
      </w:r>
      <w:r w:rsidRPr="005718CA">
        <w:rPr>
          <w:rFonts w:ascii="Times New Roman" w:hAnsi="Times New Roman" w:cs="Times New Roman"/>
          <w:sz w:val="22"/>
        </w:rPr>
        <w:tab/>
        <w:t xml:space="preserve"> </w:t>
      </w:r>
      <w:r w:rsidR="00187294" w:rsidRPr="005718CA">
        <w:rPr>
          <w:rFonts w:ascii="Times New Roman" w:hAnsi="Times New Roman" w:cs="Times New Roman"/>
          <w:sz w:val="22"/>
        </w:rPr>
        <w:t>TensorFlow,</w:t>
      </w:r>
      <w:r w:rsidR="000A5349">
        <w:rPr>
          <w:rFonts w:ascii="Times New Roman" w:hAnsi="Times New Roman" w:cs="Times New Roman"/>
          <w:sz w:val="22"/>
        </w:rPr>
        <w:t xml:space="preserve"> </w:t>
      </w:r>
      <w:proofErr w:type="spellStart"/>
      <w:r w:rsidR="000A5349">
        <w:rPr>
          <w:rFonts w:ascii="Times New Roman" w:hAnsi="Times New Roman" w:cs="Times New Roman"/>
          <w:sz w:val="22"/>
        </w:rPr>
        <w:t>Keras</w:t>
      </w:r>
      <w:proofErr w:type="spellEnd"/>
      <w:r w:rsidR="000A5349">
        <w:rPr>
          <w:rFonts w:ascii="Times New Roman" w:hAnsi="Times New Roman" w:cs="Times New Roman"/>
          <w:sz w:val="22"/>
        </w:rPr>
        <w:t>, Torch,</w:t>
      </w:r>
      <w:r w:rsidR="00187294" w:rsidRPr="005718CA">
        <w:rPr>
          <w:rFonts w:ascii="Times New Roman" w:hAnsi="Times New Roman" w:cs="Times New Roman"/>
          <w:sz w:val="22"/>
        </w:rPr>
        <w:t xml:space="preserve"> </w:t>
      </w:r>
      <w:r w:rsidRPr="005718CA">
        <w:rPr>
          <w:rFonts w:ascii="Times New Roman" w:hAnsi="Times New Roman" w:cs="Times New Roman"/>
          <w:sz w:val="22"/>
        </w:rPr>
        <w:t>ROS, Gazebo, OpenCV, C</w:t>
      </w:r>
      <w:r w:rsidR="0003689D" w:rsidRPr="005718CA">
        <w:rPr>
          <w:rFonts w:ascii="Times New Roman" w:hAnsi="Times New Roman" w:cs="Times New Roman"/>
          <w:sz w:val="22"/>
        </w:rPr>
        <w:t>ARLA</w:t>
      </w:r>
      <w:r w:rsidRPr="005718CA">
        <w:rPr>
          <w:rFonts w:ascii="Times New Roman" w:hAnsi="Times New Roman" w:cs="Times New Roman"/>
          <w:sz w:val="22"/>
        </w:rPr>
        <w:t xml:space="preserve"> simulator, </w:t>
      </w:r>
      <w:proofErr w:type="spellStart"/>
      <w:r w:rsidRPr="005718CA">
        <w:rPr>
          <w:rFonts w:ascii="Times New Roman" w:hAnsi="Times New Roman" w:cs="Times New Roman"/>
          <w:sz w:val="22"/>
        </w:rPr>
        <w:t>Simscape</w:t>
      </w:r>
      <w:proofErr w:type="spellEnd"/>
      <w:r w:rsidRPr="005718CA">
        <w:rPr>
          <w:rFonts w:ascii="Times New Roman" w:hAnsi="Times New Roman" w:cs="Times New Roman"/>
          <w:sz w:val="22"/>
        </w:rPr>
        <w:t>, Simulink,</w:t>
      </w:r>
      <w:r w:rsidR="007A352B" w:rsidRPr="005718CA">
        <w:rPr>
          <w:rFonts w:ascii="Times New Roman" w:hAnsi="Times New Roman" w:cs="Times New Roman"/>
          <w:sz w:val="22"/>
        </w:rPr>
        <w:t xml:space="preserve"> Git,</w:t>
      </w:r>
      <w:r w:rsidRPr="005718CA"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5718CA">
        <w:rPr>
          <w:rFonts w:ascii="Times New Roman" w:hAnsi="Times New Roman" w:cs="Times New Roman"/>
          <w:sz w:val="22"/>
        </w:rPr>
        <w:t>Solidworks</w:t>
      </w:r>
      <w:proofErr w:type="spellEnd"/>
      <w:r w:rsidRPr="005718CA">
        <w:rPr>
          <w:rFonts w:ascii="Times New Roman" w:hAnsi="Times New Roman" w:cs="Times New Roman"/>
          <w:sz w:val="22"/>
        </w:rPr>
        <w:t>,</w:t>
      </w:r>
      <w:r w:rsidR="006731E3" w:rsidRPr="005718CA">
        <w:rPr>
          <w:rFonts w:ascii="Times New Roman" w:hAnsi="Times New Roman" w:cs="Times New Roman"/>
          <w:sz w:val="22"/>
        </w:rPr>
        <w:t xml:space="preserve"> ANSYS</w:t>
      </w:r>
      <w:r w:rsidR="00187294" w:rsidRPr="005718CA">
        <w:rPr>
          <w:rFonts w:ascii="Times New Roman" w:hAnsi="Times New Roman" w:cs="Times New Roman"/>
          <w:sz w:val="22"/>
        </w:rPr>
        <w:t xml:space="preserve">, </w:t>
      </w:r>
      <w:r w:rsidRPr="005718CA">
        <w:rPr>
          <w:rFonts w:ascii="Times New Roman" w:hAnsi="Times New Roman" w:cs="Times New Roman"/>
          <w:sz w:val="22"/>
        </w:rPr>
        <w:t>Blender 3D</w:t>
      </w:r>
      <w:r w:rsidR="006731E3" w:rsidRPr="005718CA">
        <w:rPr>
          <w:rFonts w:ascii="Times New Roman" w:hAnsi="Times New Roman" w:cs="Times New Roman"/>
          <w:sz w:val="22"/>
        </w:rPr>
        <w:t>.</w:t>
      </w:r>
    </w:p>
    <w:p w14:paraId="283BA10D" w14:textId="77777777" w:rsidR="00D220E2" w:rsidRPr="005718CA" w:rsidRDefault="00D220E2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10"/>
          <w:szCs w:val="10"/>
        </w:rPr>
      </w:pPr>
    </w:p>
    <w:p w14:paraId="54BE493B" w14:textId="5608BCB0" w:rsidR="006731E3" w:rsidRPr="005718CA" w:rsidRDefault="006731E3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WORK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55"/>
        <w:gridCol w:w="2335"/>
      </w:tblGrid>
      <w:tr w:rsidR="00FC2051" w:rsidRPr="005718CA" w14:paraId="4497FD64" w14:textId="77777777" w:rsidTr="007A3FAE">
        <w:tc>
          <w:tcPr>
            <w:tcW w:w="8455" w:type="dxa"/>
          </w:tcPr>
          <w:p w14:paraId="15E0B1AF" w14:textId="77777777" w:rsidR="00FC2051" w:rsidRPr="005718CA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stitute</w:t>
            </w:r>
            <w:r w:rsidRPr="005718CA">
              <w:rPr>
                <w:rFonts w:ascii="Times New Roman" w:hAnsi="Times New Roman" w:cs="Times New Roman"/>
                <w:b/>
                <w:bCs/>
                <w:sz w:val="22"/>
              </w:rPr>
              <w:t xml:space="preserve"> for Plasma Research (IPR)</w:t>
            </w:r>
          </w:p>
          <w:p w14:paraId="723B8F72" w14:textId="7A81EDF9" w:rsidR="00FC2051" w:rsidRPr="005718CA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Cs w:val="20"/>
              </w:rPr>
              <w:t>Research Intern</w:t>
            </w:r>
          </w:p>
        </w:tc>
        <w:tc>
          <w:tcPr>
            <w:tcW w:w="2335" w:type="dxa"/>
          </w:tcPr>
          <w:p w14:paraId="03488B9B" w14:textId="77777777" w:rsidR="00FC2051" w:rsidRPr="005718CA" w:rsidRDefault="00FC2051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  <w:t>Gandhinagar, India</w:t>
            </w:r>
          </w:p>
          <w:p w14:paraId="71FAFBBA" w14:textId="38EE1DB7" w:rsidR="00FC2051" w:rsidRPr="005718CA" w:rsidRDefault="00FC2051" w:rsidP="00FC2051">
            <w:pPr>
              <w:jc w:val="right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Jan 2020 – May 2020</w:t>
            </w:r>
          </w:p>
        </w:tc>
      </w:tr>
      <w:tr w:rsidR="00FC2051" w:rsidRPr="005718CA" w14:paraId="2CE73278" w14:textId="77777777" w:rsidTr="007A3FAE">
        <w:tc>
          <w:tcPr>
            <w:tcW w:w="10790" w:type="dxa"/>
            <w:gridSpan w:val="2"/>
          </w:tcPr>
          <w:p w14:paraId="5CE2C0AA" w14:textId="77777777" w:rsidR="006C7B32" w:rsidRPr="005718CA" w:rsidRDefault="006C7B32" w:rsidP="006C7B32">
            <w:pPr>
              <w:pStyle w:val="ListParagraph"/>
              <w:spacing w:after="20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4080EBE9" w14:textId="5793D1C1" w:rsidR="00FC2051" w:rsidRPr="005718CA" w:rsidRDefault="00FC2051" w:rsidP="00274F8C">
            <w:pPr>
              <w:pStyle w:val="ListParagraph"/>
              <w:numPr>
                <w:ilvl w:val="0"/>
                <w:numId w:val="3"/>
              </w:numPr>
              <w:spacing w:after="20"/>
              <w:ind w:left="360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 xml:space="preserve">Developed a fully working model 5-DOF serial manipulator on </w:t>
            </w:r>
            <w:r w:rsidR="0003689D" w:rsidRPr="005718CA">
              <w:rPr>
                <w:rFonts w:ascii="Times New Roman" w:hAnsi="Times New Roman" w:cs="Times New Roman"/>
                <w:szCs w:val="20"/>
              </w:rPr>
              <w:t xml:space="preserve">an </w:t>
            </w:r>
            <w:r w:rsidRPr="005718CA">
              <w:rPr>
                <w:rFonts w:ascii="Times New Roman" w:hAnsi="Times New Roman" w:cs="Times New Roman"/>
                <w:szCs w:val="20"/>
              </w:rPr>
              <w:t>omnidirectional platform for inspection of Tokamak reactor</w:t>
            </w:r>
            <w:r w:rsidR="002203CC" w:rsidRPr="005718CA">
              <w:rPr>
                <w:rFonts w:ascii="Times New Roman" w:hAnsi="Times New Roman" w:cs="Times New Roman"/>
                <w:szCs w:val="20"/>
              </w:rPr>
              <w:t xml:space="preserve"> that can be controlled by VR setup</w:t>
            </w:r>
            <w:r w:rsidRPr="005718CA">
              <w:rPr>
                <w:rFonts w:ascii="Times New Roman" w:hAnsi="Times New Roman" w:cs="Times New Roman"/>
                <w:szCs w:val="20"/>
              </w:rPr>
              <w:t>.</w:t>
            </w:r>
          </w:p>
        </w:tc>
      </w:tr>
    </w:tbl>
    <w:p w14:paraId="160D1E40" w14:textId="08654956" w:rsidR="00EA0D88" w:rsidRPr="005718CA" w:rsidRDefault="00EA0D88" w:rsidP="00D220E2">
      <w:pPr>
        <w:spacing w:after="0"/>
        <w:rPr>
          <w:rFonts w:ascii="Times New Roman" w:hAnsi="Times New Roman" w:cs="Times New Roman"/>
          <w:b/>
          <w:bCs/>
          <w:sz w:val="10"/>
          <w:szCs w:val="12"/>
        </w:rPr>
      </w:pPr>
    </w:p>
    <w:p w14:paraId="5D7F6F61" w14:textId="245F7361" w:rsidR="00BE3A1C" w:rsidRPr="005718CA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RESEARCH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05"/>
        <w:gridCol w:w="1885"/>
      </w:tblGrid>
      <w:tr w:rsidR="00BE3A1C" w:rsidRPr="005718CA" w14:paraId="6AD23840" w14:textId="77777777" w:rsidTr="002437C5">
        <w:tc>
          <w:tcPr>
            <w:tcW w:w="8905" w:type="dxa"/>
          </w:tcPr>
          <w:p w14:paraId="0D2FBFDE" w14:textId="75E36DF5" w:rsidR="00BE3A1C" w:rsidRPr="005718CA" w:rsidRDefault="00BE3A1C" w:rsidP="00BE3A1C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Cognitive Medical Technology (COMET) Lab, WPI</w:t>
            </w:r>
          </w:p>
        </w:tc>
        <w:tc>
          <w:tcPr>
            <w:tcW w:w="1885" w:type="dxa"/>
          </w:tcPr>
          <w:p w14:paraId="7BE066BC" w14:textId="1BA26B38" w:rsidR="00D73C7E" w:rsidRPr="005718CA" w:rsidRDefault="00BE3A1C" w:rsidP="00D73C7E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cester, MA</w:t>
            </w:r>
          </w:p>
        </w:tc>
      </w:tr>
      <w:tr w:rsidR="00BE3A1C" w:rsidRPr="005718CA" w14:paraId="6CD443C7" w14:textId="77777777" w:rsidTr="002437C5">
        <w:tc>
          <w:tcPr>
            <w:tcW w:w="8905" w:type="dxa"/>
          </w:tcPr>
          <w:p w14:paraId="1DC4D621" w14:textId="542FF4B7" w:rsidR="00BE3A1C" w:rsidRPr="005718CA" w:rsidRDefault="005932E6" w:rsidP="00D73C7E">
            <w:pPr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Cs w:val="20"/>
              </w:rPr>
              <w:t xml:space="preserve">Modeling the Kinematics and Dynamics of Continuum robot using Machine Learning Techniques </w:t>
            </w:r>
          </w:p>
        </w:tc>
        <w:tc>
          <w:tcPr>
            <w:tcW w:w="1885" w:type="dxa"/>
          </w:tcPr>
          <w:p w14:paraId="2357729A" w14:textId="2E1EBC4E" w:rsidR="00BE3A1C" w:rsidRPr="005718CA" w:rsidRDefault="00DC7A22" w:rsidP="00BE3A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4"/>
              </w:rPr>
              <w:t>Sept 2021 - Present</w:t>
            </w:r>
          </w:p>
        </w:tc>
      </w:tr>
      <w:tr w:rsidR="00D73C7E" w:rsidRPr="005718CA" w14:paraId="3D505135" w14:textId="77777777" w:rsidTr="002437C5">
        <w:tc>
          <w:tcPr>
            <w:tcW w:w="10790" w:type="dxa"/>
            <w:gridSpan w:val="2"/>
          </w:tcPr>
          <w:p w14:paraId="2D079096" w14:textId="77777777" w:rsidR="006C7B32" w:rsidRPr="005718CA" w:rsidRDefault="006C7B32" w:rsidP="006C7B32">
            <w:pPr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21BACC63" w14:textId="7AA50F4C" w:rsidR="00D73C7E" w:rsidRPr="005718CA" w:rsidRDefault="00FF3DDB" w:rsidP="00D73C7E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Develop a Machine learning algorithm that most accurately model</w:t>
            </w:r>
            <w:r w:rsidR="008013A2" w:rsidRPr="005718CA">
              <w:rPr>
                <w:rFonts w:ascii="Times New Roman" w:hAnsi="Times New Roman" w:cs="Times New Roman"/>
                <w:szCs w:val="20"/>
              </w:rPr>
              <w:t>s</w:t>
            </w:r>
            <w:r w:rsidRPr="005718CA">
              <w:rPr>
                <w:rFonts w:ascii="Times New Roman" w:hAnsi="Times New Roman" w:cs="Times New Roman"/>
                <w:szCs w:val="20"/>
              </w:rPr>
              <w:t xml:space="preserve"> the complex and recursive kinematics</w:t>
            </w:r>
            <w:r w:rsidR="008A6BF8" w:rsidRPr="005718CA">
              <w:rPr>
                <w:rFonts w:ascii="Times New Roman" w:hAnsi="Times New Roman" w:cs="Times New Roman"/>
                <w:szCs w:val="20"/>
              </w:rPr>
              <w:t xml:space="preserve"> and dynamics of continuum robot</w:t>
            </w:r>
            <w:r w:rsidR="008013A2" w:rsidRPr="005718CA">
              <w:rPr>
                <w:rFonts w:ascii="Times New Roman" w:hAnsi="Times New Roman" w:cs="Times New Roman"/>
                <w:szCs w:val="20"/>
              </w:rPr>
              <w:t>s</w:t>
            </w:r>
            <w:r w:rsidR="008A6BF8" w:rsidRPr="005718CA">
              <w:rPr>
                <w:rFonts w:ascii="Times New Roman" w:hAnsi="Times New Roman" w:cs="Times New Roman"/>
                <w:szCs w:val="20"/>
              </w:rPr>
              <w:t>.</w:t>
            </w:r>
          </w:p>
          <w:p w14:paraId="2F933476" w14:textId="228776F1" w:rsidR="004D5C67" w:rsidRPr="005718CA" w:rsidRDefault="004D5C67" w:rsidP="00D73C7E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Developed a kinematics and dynamics model by neural network using TensorFlow.</w:t>
            </w:r>
          </w:p>
        </w:tc>
      </w:tr>
    </w:tbl>
    <w:p w14:paraId="1D33934D" w14:textId="77777777" w:rsidR="00D220E2" w:rsidRPr="005718CA" w:rsidRDefault="00D220E2" w:rsidP="00D220E2">
      <w:pPr>
        <w:pBdr>
          <w:bottom w:val="single" w:sz="4" w:space="1" w:color="auto"/>
        </w:pBdr>
        <w:spacing w:after="0"/>
        <w:rPr>
          <w:rFonts w:ascii="Times New Roman" w:hAnsi="Times New Roman" w:cs="Times New Roman"/>
          <w:b/>
          <w:bCs/>
          <w:sz w:val="10"/>
          <w:szCs w:val="10"/>
        </w:rPr>
      </w:pPr>
    </w:p>
    <w:p w14:paraId="7BFCF7CA" w14:textId="0918F31F" w:rsidR="00BE3A1C" w:rsidRPr="005718CA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ACADEMIC PRO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25"/>
        <w:gridCol w:w="2065"/>
      </w:tblGrid>
      <w:tr w:rsidR="002437C5" w:rsidRPr="005718CA" w14:paraId="140F7681" w14:textId="77777777" w:rsidTr="006C7B32">
        <w:tc>
          <w:tcPr>
            <w:tcW w:w="8725" w:type="dxa"/>
          </w:tcPr>
          <w:p w14:paraId="0C4C84A2" w14:textId="2948D384" w:rsidR="002437C5" w:rsidRPr="005718CA" w:rsidRDefault="002437C5" w:rsidP="002437C5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Real-time monocular vision-based SLAM with NVIDIA Jetson, CNN</w:t>
            </w:r>
            <w:r w:rsidR="008013A2"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,</w:t>
            </w: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and ROS</w:t>
            </w:r>
          </w:p>
        </w:tc>
        <w:tc>
          <w:tcPr>
            <w:tcW w:w="2065" w:type="dxa"/>
          </w:tcPr>
          <w:p w14:paraId="6E88E03D" w14:textId="1C4179CD" w:rsidR="002437C5" w:rsidRPr="005718CA" w:rsidRDefault="002437C5" w:rsidP="002437C5">
            <w:pPr>
              <w:jc w:val="right"/>
              <w:rPr>
                <w:rFonts w:ascii="Times New Roman" w:hAnsi="Times New Roman" w:cs="Times New Roman"/>
              </w:rPr>
            </w:pPr>
            <w:r w:rsidRPr="005718CA">
              <w:rPr>
                <w:rFonts w:ascii="Times New Roman" w:hAnsi="Times New Roman" w:cs="Times New Roman"/>
              </w:rPr>
              <w:t>Sept 2021 – Present</w:t>
            </w:r>
          </w:p>
        </w:tc>
      </w:tr>
      <w:tr w:rsidR="002437C5" w:rsidRPr="005718CA" w14:paraId="4D4E05C7" w14:textId="77777777" w:rsidTr="006C7B32">
        <w:tc>
          <w:tcPr>
            <w:tcW w:w="10790" w:type="dxa"/>
            <w:gridSpan w:val="2"/>
          </w:tcPr>
          <w:p w14:paraId="79416938" w14:textId="77777777" w:rsidR="006C7B32" w:rsidRPr="005718CA" w:rsidRDefault="006C7B32" w:rsidP="006C7B32">
            <w:pPr>
              <w:pStyle w:val="ListParagraph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7AAA5446" w14:textId="69E740FF" w:rsidR="002437C5" w:rsidRPr="005718CA" w:rsidRDefault="002437C5" w:rsidP="002437C5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 xml:space="preserve">Study different CNN architectures and techniques for depth reconstruction from </w:t>
            </w:r>
            <w:r w:rsidR="008013A2" w:rsidRPr="005718CA">
              <w:rPr>
                <w:rFonts w:ascii="Times New Roman" w:hAnsi="Times New Roman" w:cs="Times New Roman"/>
                <w:szCs w:val="20"/>
              </w:rPr>
              <w:t xml:space="preserve">a </w:t>
            </w:r>
            <w:r w:rsidRPr="005718CA">
              <w:rPr>
                <w:rFonts w:ascii="Times New Roman" w:hAnsi="Times New Roman" w:cs="Times New Roman"/>
                <w:szCs w:val="20"/>
              </w:rPr>
              <w:t>single image.</w:t>
            </w:r>
          </w:p>
          <w:p w14:paraId="3B0BC33E" w14:textId="79F8EB0D" w:rsidR="002437C5" w:rsidRPr="005718CA" w:rsidRDefault="002437C5" w:rsidP="002437C5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 xml:space="preserve">Use the developed CNN architectures as a part of </w:t>
            </w:r>
            <w:r w:rsidR="008013A2" w:rsidRPr="005718CA">
              <w:rPr>
                <w:rFonts w:ascii="Times New Roman" w:hAnsi="Times New Roman" w:cs="Times New Roman"/>
                <w:szCs w:val="20"/>
              </w:rPr>
              <w:t xml:space="preserve">the </w:t>
            </w:r>
            <w:r w:rsidRPr="005718CA">
              <w:rPr>
                <w:rFonts w:ascii="Times New Roman" w:hAnsi="Times New Roman" w:cs="Times New Roman"/>
                <w:szCs w:val="20"/>
              </w:rPr>
              <w:t xml:space="preserve">RTAB-MAP </w:t>
            </w:r>
            <w:proofErr w:type="spellStart"/>
            <w:r w:rsidRPr="005718CA">
              <w:rPr>
                <w:rFonts w:ascii="Times New Roman" w:hAnsi="Times New Roman" w:cs="Times New Roman"/>
                <w:szCs w:val="20"/>
              </w:rPr>
              <w:t>vSLAM</w:t>
            </w:r>
            <w:proofErr w:type="spellEnd"/>
            <w:r w:rsidRPr="005718CA">
              <w:rPr>
                <w:rFonts w:ascii="Times New Roman" w:hAnsi="Times New Roman" w:cs="Times New Roman"/>
                <w:szCs w:val="20"/>
              </w:rPr>
              <w:t xml:space="preserve"> algorithm pipeline to estimate the position of the moving Jetson nano and build the 3D map of </w:t>
            </w:r>
            <w:r w:rsidR="008013A2" w:rsidRPr="005718CA">
              <w:rPr>
                <w:rFonts w:ascii="Times New Roman" w:hAnsi="Times New Roman" w:cs="Times New Roman"/>
                <w:szCs w:val="20"/>
              </w:rPr>
              <w:t xml:space="preserve">the </w:t>
            </w:r>
            <w:r w:rsidRPr="005718CA">
              <w:rPr>
                <w:rFonts w:ascii="Times New Roman" w:hAnsi="Times New Roman" w:cs="Times New Roman"/>
                <w:szCs w:val="20"/>
              </w:rPr>
              <w:t>unknown indoor environment.</w:t>
            </w:r>
          </w:p>
        </w:tc>
      </w:tr>
      <w:tr w:rsidR="006A4B3A" w:rsidRPr="005718CA" w14:paraId="1D7F4A2F" w14:textId="77777777" w:rsidTr="006C7B32">
        <w:tc>
          <w:tcPr>
            <w:tcW w:w="8725" w:type="dxa"/>
          </w:tcPr>
          <w:p w14:paraId="4F8D5094" w14:textId="77777777" w:rsidR="00511377" w:rsidRPr="005718CA" w:rsidRDefault="00511377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4269D1B5" w14:textId="5D598D44" w:rsidR="006A4B3A" w:rsidRPr="005718CA" w:rsidRDefault="006A4B3A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Motion Forecasting for Autonomous Vehicles</w:t>
            </w:r>
          </w:p>
        </w:tc>
        <w:tc>
          <w:tcPr>
            <w:tcW w:w="2065" w:type="dxa"/>
          </w:tcPr>
          <w:p w14:paraId="23FEB3DB" w14:textId="77777777" w:rsidR="006C7B32" w:rsidRPr="005718CA" w:rsidRDefault="006C7B32" w:rsidP="006A4B3A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709EF739" w14:textId="169D1A17" w:rsidR="006A4B3A" w:rsidRPr="005718CA" w:rsidRDefault="006A4B3A" w:rsidP="006A4B3A">
            <w:pPr>
              <w:jc w:val="right"/>
              <w:rPr>
                <w:rFonts w:ascii="Times New Roman" w:hAnsi="Times New Roman" w:cs="Times New Roman"/>
              </w:rPr>
            </w:pPr>
            <w:r w:rsidRPr="005718CA">
              <w:rPr>
                <w:rFonts w:ascii="Times New Roman" w:hAnsi="Times New Roman" w:cs="Times New Roman"/>
              </w:rPr>
              <w:t>Sept 2021 – Present</w:t>
            </w:r>
          </w:p>
        </w:tc>
      </w:tr>
      <w:tr w:rsidR="00926708" w:rsidRPr="005718CA" w14:paraId="47963FF1" w14:textId="77777777" w:rsidTr="006C7B32">
        <w:tc>
          <w:tcPr>
            <w:tcW w:w="10790" w:type="dxa"/>
            <w:gridSpan w:val="2"/>
          </w:tcPr>
          <w:p w14:paraId="70F67BC4" w14:textId="77777777" w:rsidR="006C7B32" w:rsidRPr="005718CA" w:rsidRDefault="006C7B32" w:rsidP="006C7B32">
            <w:pPr>
              <w:pStyle w:val="ListParagraph"/>
              <w:ind w:left="360"/>
              <w:rPr>
                <w:rFonts w:ascii="Times New Roman" w:hAnsi="Times New Roman" w:cs="Times New Roman"/>
                <w:sz w:val="8"/>
                <w:szCs w:val="10"/>
              </w:rPr>
            </w:pPr>
          </w:p>
          <w:p w14:paraId="34DE19F3" w14:textId="37048EA2" w:rsidR="00926708" w:rsidRPr="005718CA" w:rsidRDefault="00926708" w:rsidP="00926708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 xml:space="preserve">Train a combined GANs and LSTM based architecture for trajectory prediction of self-driving cars on </w:t>
            </w:r>
            <w:r w:rsidR="008013A2" w:rsidRPr="005718CA">
              <w:rPr>
                <w:rFonts w:ascii="Times New Roman" w:hAnsi="Times New Roman" w:cs="Times New Roman"/>
                <w:szCs w:val="20"/>
              </w:rPr>
              <w:t xml:space="preserve">the </w:t>
            </w:r>
            <w:r w:rsidRPr="005718CA">
              <w:rPr>
                <w:rFonts w:ascii="Times New Roman" w:hAnsi="Times New Roman" w:cs="Times New Roman"/>
                <w:szCs w:val="20"/>
              </w:rPr>
              <w:t>dataset.</w:t>
            </w:r>
          </w:p>
        </w:tc>
      </w:tr>
      <w:tr w:rsidR="006A4B3A" w:rsidRPr="005718CA" w14:paraId="428E48AE" w14:textId="77777777" w:rsidTr="006C7B32">
        <w:tc>
          <w:tcPr>
            <w:tcW w:w="8725" w:type="dxa"/>
          </w:tcPr>
          <w:p w14:paraId="2857F3EB" w14:textId="77777777" w:rsidR="006A4B3A" w:rsidRPr="005718CA" w:rsidRDefault="006A4B3A" w:rsidP="006A4B3A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65D70820" w14:textId="736FF005" w:rsidR="006A4B3A" w:rsidRPr="005718CA" w:rsidRDefault="006A4B3A" w:rsidP="006A4B3A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Self-driving car simulation in CARLA simulator</w:t>
            </w:r>
          </w:p>
        </w:tc>
        <w:tc>
          <w:tcPr>
            <w:tcW w:w="2065" w:type="dxa"/>
          </w:tcPr>
          <w:p w14:paraId="1A9BB739" w14:textId="77777777" w:rsidR="006C7B32" w:rsidRPr="005718CA" w:rsidRDefault="006C7B32" w:rsidP="006A4B3A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055FAD76" w14:textId="7D46A7AE" w:rsidR="006A4B3A" w:rsidRPr="005718CA" w:rsidRDefault="006A4B3A" w:rsidP="006A4B3A">
            <w:pPr>
              <w:jc w:val="right"/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6A4B3A" w:rsidRPr="005718CA" w14:paraId="14D3A7A4" w14:textId="77777777" w:rsidTr="006C7B32">
        <w:tc>
          <w:tcPr>
            <w:tcW w:w="10790" w:type="dxa"/>
            <w:gridSpan w:val="2"/>
          </w:tcPr>
          <w:p w14:paraId="2E479320" w14:textId="77777777" w:rsidR="006C7B32" w:rsidRPr="005718CA" w:rsidRDefault="006C7B32" w:rsidP="006C7B32">
            <w:pPr>
              <w:pStyle w:val="ListParagraph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55FFE04C" w14:textId="7310147A" w:rsidR="006A4B3A" w:rsidRPr="005718CA" w:rsidRDefault="006A4B3A" w:rsidP="006A4B3A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mplement Autonomous Driving algorithms for turning the vehicle</w:t>
            </w:r>
            <w:r w:rsidR="00B6683E">
              <w:rPr>
                <w:rFonts w:ascii="Times New Roman" w:hAnsi="Times New Roman" w:cs="Times New Roman"/>
                <w:szCs w:val="20"/>
              </w:rPr>
              <w:t xml:space="preserve"> and overtaking</w:t>
            </w:r>
            <w:r w:rsidRPr="005718CA">
              <w:rPr>
                <w:rFonts w:ascii="Times New Roman" w:hAnsi="Times New Roman" w:cs="Times New Roman"/>
                <w:szCs w:val="20"/>
              </w:rPr>
              <w:t xml:space="preserve"> in low traffic scenarios in </w:t>
            </w:r>
            <w:r w:rsidR="008013A2" w:rsidRPr="005718CA">
              <w:rPr>
                <w:rFonts w:ascii="Times New Roman" w:hAnsi="Times New Roman" w:cs="Times New Roman"/>
                <w:szCs w:val="20"/>
              </w:rPr>
              <w:t xml:space="preserve">the </w:t>
            </w:r>
            <w:r w:rsidRPr="005718CA">
              <w:rPr>
                <w:rFonts w:ascii="Times New Roman" w:hAnsi="Times New Roman" w:cs="Times New Roman"/>
                <w:szCs w:val="20"/>
              </w:rPr>
              <w:t>CARLA simulator using python API.</w:t>
            </w:r>
          </w:p>
          <w:p w14:paraId="7DDE86DA" w14:textId="2F1940B5" w:rsidR="00B6683E" w:rsidRDefault="006A4B3A" w:rsidP="00B6683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</w:t>
            </w:r>
            <w:r w:rsidR="00B6683E">
              <w:rPr>
                <w:rFonts w:ascii="Times New Roman" w:hAnsi="Times New Roman" w:cs="Times New Roman"/>
                <w:szCs w:val="20"/>
              </w:rPr>
              <w:t>mplemented Adaptive Cruise control (ACC) to</w:t>
            </w:r>
            <w:r w:rsidR="00F92DB9">
              <w:rPr>
                <w:rFonts w:ascii="Times New Roman" w:hAnsi="Times New Roman" w:cs="Times New Roman"/>
                <w:szCs w:val="20"/>
              </w:rPr>
              <w:t xml:space="preserve"> an</w:t>
            </w:r>
            <w:r w:rsidR="00B6683E">
              <w:rPr>
                <w:rFonts w:ascii="Times New Roman" w:hAnsi="Times New Roman" w:cs="Times New Roman"/>
                <w:szCs w:val="20"/>
              </w:rPr>
              <w:t xml:space="preserve"> autonomous agent.</w:t>
            </w:r>
          </w:p>
          <w:p w14:paraId="6B541C6E" w14:textId="693A5512" w:rsidR="006A4B3A" w:rsidRPr="005718CA" w:rsidRDefault="006A4B3A" w:rsidP="00B6683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Personalized the turning experience by changing the parameters of the curves.</w:t>
            </w:r>
          </w:p>
        </w:tc>
      </w:tr>
      <w:tr w:rsidR="00DA0624" w:rsidRPr="005718CA" w14:paraId="01D98F86" w14:textId="77777777" w:rsidTr="006C7B32">
        <w:tc>
          <w:tcPr>
            <w:tcW w:w="8725" w:type="dxa"/>
          </w:tcPr>
          <w:p w14:paraId="647C91B4" w14:textId="77777777" w:rsidR="00D15FFE" w:rsidRPr="005718CA" w:rsidRDefault="00D15FFE" w:rsidP="00DA0624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14AD9254" w14:textId="3770265D" w:rsidR="00DA0624" w:rsidRPr="005718CA" w:rsidRDefault="00DA0624" w:rsidP="00DA0624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Implementation and Visualization of Autonomous Robot Path Planning Algorithms</w:t>
            </w:r>
          </w:p>
        </w:tc>
        <w:tc>
          <w:tcPr>
            <w:tcW w:w="2065" w:type="dxa"/>
          </w:tcPr>
          <w:p w14:paraId="7E627A77" w14:textId="77777777" w:rsidR="006C7B32" w:rsidRPr="005718CA" w:rsidRDefault="006C7B32" w:rsidP="00DA0624">
            <w:pPr>
              <w:jc w:val="right"/>
              <w:rPr>
                <w:rFonts w:ascii="Times New Roman" w:hAnsi="Times New Roman" w:cs="Times New Roman"/>
                <w:sz w:val="14"/>
                <w:szCs w:val="16"/>
              </w:rPr>
            </w:pPr>
          </w:p>
          <w:p w14:paraId="61D34A62" w14:textId="7C52F616" w:rsidR="00DA0624" w:rsidRPr="005718CA" w:rsidRDefault="006C7B32" w:rsidP="00DA0624">
            <w:pPr>
              <w:jc w:val="right"/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</w:rPr>
              <w:t>F</w:t>
            </w:r>
            <w:r w:rsidR="00DA0624" w:rsidRPr="005718CA">
              <w:rPr>
                <w:rFonts w:ascii="Times New Roman" w:hAnsi="Times New Roman" w:cs="Times New Roman"/>
              </w:rPr>
              <w:t>eb 2021 – May 2021</w:t>
            </w:r>
          </w:p>
        </w:tc>
      </w:tr>
      <w:tr w:rsidR="00DA0624" w:rsidRPr="005718CA" w14:paraId="1C58A001" w14:textId="77777777" w:rsidTr="006C7B32">
        <w:tc>
          <w:tcPr>
            <w:tcW w:w="10790" w:type="dxa"/>
            <w:gridSpan w:val="2"/>
          </w:tcPr>
          <w:p w14:paraId="6743BF7B" w14:textId="77777777" w:rsidR="006C7B32" w:rsidRPr="005718CA" w:rsidRDefault="006C7B32" w:rsidP="006C7B32">
            <w:pPr>
              <w:pStyle w:val="ListParagraph"/>
              <w:spacing w:line="276" w:lineRule="auto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3F5433EB" w14:textId="0AE3FBE9" w:rsidR="00DA0624" w:rsidRPr="005718CA" w:rsidRDefault="00D15FFE" w:rsidP="006C7B32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 xml:space="preserve">Implemented discrete and sampling-based algorithms such as A*, Weighted A*, Dijkstra, Probabilistic Road </w:t>
            </w:r>
            <w:proofErr w:type="gramStart"/>
            <w:r w:rsidRPr="005718CA">
              <w:rPr>
                <w:rFonts w:ascii="Times New Roman" w:hAnsi="Times New Roman" w:cs="Times New Roman"/>
                <w:szCs w:val="20"/>
              </w:rPr>
              <w:t>Map(</w:t>
            </w:r>
            <w:proofErr w:type="gramEnd"/>
            <w:r w:rsidRPr="005718CA">
              <w:rPr>
                <w:rFonts w:ascii="Times New Roman" w:hAnsi="Times New Roman" w:cs="Times New Roman"/>
                <w:szCs w:val="20"/>
              </w:rPr>
              <w:t>PRM), Rapidly exploring Random Tree (RRT), RRT*, and Informed RRT* to navigate through obstacles in a 2D environment.</w:t>
            </w:r>
          </w:p>
        </w:tc>
      </w:tr>
      <w:tr w:rsidR="00DA0624" w:rsidRPr="005718CA" w14:paraId="011F1C2C" w14:textId="77777777" w:rsidTr="006C7B32">
        <w:tc>
          <w:tcPr>
            <w:tcW w:w="8725" w:type="dxa"/>
          </w:tcPr>
          <w:p w14:paraId="533897FC" w14:textId="77777777" w:rsidR="00DA0624" w:rsidRPr="005718CA" w:rsidRDefault="00DA0624" w:rsidP="00DA0624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3802F215" w14:textId="643EAB25" w:rsidR="00DA0624" w:rsidRPr="005718CA" w:rsidRDefault="00DA0624" w:rsidP="00DA0624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Design and Simulation of a Quadruped Robot in different gaits and environments</w:t>
            </w:r>
          </w:p>
        </w:tc>
        <w:tc>
          <w:tcPr>
            <w:tcW w:w="2065" w:type="dxa"/>
          </w:tcPr>
          <w:p w14:paraId="2CDFAF6E" w14:textId="77777777" w:rsidR="00DA0624" w:rsidRPr="005718CA" w:rsidRDefault="00DA0624" w:rsidP="00DA0624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640DD130" w14:textId="2409F3EE" w:rsidR="00DA0624" w:rsidRPr="005718CA" w:rsidRDefault="00DA0624" w:rsidP="00DA0624">
            <w:pPr>
              <w:jc w:val="right"/>
              <w:rPr>
                <w:rFonts w:ascii="Times New Roman" w:hAnsi="Times New Roman" w:cs="Times New Roman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DA0624" w:rsidRPr="005718CA" w14:paraId="7A5D4D32" w14:textId="77777777" w:rsidTr="006C7B32">
        <w:tc>
          <w:tcPr>
            <w:tcW w:w="10790" w:type="dxa"/>
            <w:gridSpan w:val="2"/>
          </w:tcPr>
          <w:p w14:paraId="3792351D" w14:textId="77777777" w:rsidR="006C7B32" w:rsidRPr="005718CA" w:rsidRDefault="006C7B32" w:rsidP="006C7B32">
            <w:pPr>
              <w:pStyle w:val="ListParagraph"/>
              <w:ind w:left="360"/>
              <w:rPr>
                <w:rFonts w:ascii="Times New Roman" w:hAnsi="Times New Roman" w:cs="Times New Roman"/>
                <w:b/>
                <w:bCs/>
                <w:sz w:val="8"/>
                <w:szCs w:val="10"/>
              </w:rPr>
            </w:pPr>
          </w:p>
          <w:p w14:paraId="25A3D4D6" w14:textId="2D15C779" w:rsidR="00DA0624" w:rsidRPr="005718CA" w:rsidRDefault="00DA0624" w:rsidP="00DA0624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Developed Kinematic and Dynamic model of the quadruped using different approaches and implemented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 different gaiting sequences (</w:t>
            </w:r>
            <w:proofErr w:type="spellStart"/>
            <w:r w:rsidRPr="005718CA">
              <w:rPr>
                <w:rFonts w:ascii="Times New Roman" w:hAnsi="Times New Roman" w:cs="Times New Roman"/>
                <w:szCs w:val="24"/>
              </w:rPr>
              <w:t>eg</w:t>
            </w:r>
            <w:proofErr w:type="spellEnd"/>
            <w:r w:rsidRPr="005718CA">
              <w:rPr>
                <w:rFonts w:ascii="Times New Roman" w:hAnsi="Times New Roman" w:cs="Times New Roman"/>
                <w:szCs w:val="24"/>
              </w:rPr>
              <w:t>: walk, trot, gallop).</w:t>
            </w:r>
          </w:p>
          <w:p w14:paraId="40759837" w14:textId="04F79DEB" w:rsidR="00DA0624" w:rsidRPr="005718CA" w:rsidRDefault="00DA0624" w:rsidP="00DA0624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4"/>
              </w:rPr>
              <w:t xml:space="preserve">Developed control architecture for all the legs of the quadruped. </w:t>
            </w:r>
          </w:p>
        </w:tc>
      </w:tr>
    </w:tbl>
    <w:p w14:paraId="6E787AB7" w14:textId="0EE22419" w:rsidR="00BE3A1C" w:rsidRPr="005718CA" w:rsidRDefault="00BE3A1C" w:rsidP="00552A44">
      <w:pPr>
        <w:spacing w:after="20"/>
        <w:rPr>
          <w:rFonts w:ascii="Times New Roman" w:hAnsi="Times New Roman" w:cs="Times New Roman"/>
          <w:sz w:val="10"/>
          <w:szCs w:val="12"/>
        </w:rPr>
      </w:pPr>
    </w:p>
    <w:p w14:paraId="44672094" w14:textId="238C52A1" w:rsidR="00D73C7E" w:rsidRPr="005718CA" w:rsidRDefault="00D73C7E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EXTRACURRICULAR ACTIVITIES</w:t>
      </w:r>
    </w:p>
    <w:p w14:paraId="148F90FA" w14:textId="3387E8FD" w:rsidR="00D73C7E" w:rsidRPr="005718CA" w:rsidRDefault="00D73C7E" w:rsidP="00D73C7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5718CA">
        <w:rPr>
          <w:rFonts w:ascii="Times New Roman" w:hAnsi="Times New Roman" w:cs="Times New Roman"/>
          <w:b/>
          <w:bCs/>
          <w:sz w:val="22"/>
          <w:szCs w:val="24"/>
        </w:rPr>
        <w:t xml:space="preserve">Teaching Assistant: </w:t>
      </w:r>
      <w:r w:rsidRPr="005718CA">
        <w:rPr>
          <w:rFonts w:ascii="Times New Roman" w:hAnsi="Times New Roman" w:cs="Times New Roman"/>
          <w:sz w:val="22"/>
          <w:szCs w:val="24"/>
        </w:rPr>
        <w:t>Assisted professor in organizing two graduate-level courses in Summer ’21.</w:t>
      </w:r>
    </w:p>
    <w:p w14:paraId="3E52E472" w14:textId="01EC3F92" w:rsidR="006C7B32" w:rsidRPr="005718CA" w:rsidRDefault="00D73C7E" w:rsidP="006C7B32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5718CA">
        <w:rPr>
          <w:rFonts w:ascii="Times New Roman" w:hAnsi="Times New Roman" w:cs="Times New Roman"/>
          <w:b/>
          <w:bCs/>
          <w:sz w:val="22"/>
          <w:szCs w:val="24"/>
        </w:rPr>
        <w:t>Publicity Volunteer:</w:t>
      </w:r>
      <w:r w:rsidRPr="005718CA">
        <w:rPr>
          <w:rFonts w:ascii="Times New Roman" w:hAnsi="Times New Roman" w:cs="Times New Roman"/>
          <w:sz w:val="22"/>
          <w:szCs w:val="24"/>
        </w:rPr>
        <w:t xml:space="preserve"> Gathered the highest number of students from other universities for national level Tech-Fest ‘</w:t>
      </w:r>
      <w:proofErr w:type="spellStart"/>
      <w:r w:rsidRPr="005718CA">
        <w:rPr>
          <w:rFonts w:ascii="Times New Roman" w:hAnsi="Times New Roman" w:cs="Times New Roman"/>
          <w:sz w:val="22"/>
          <w:szCs w:val="24"/>
        </w:rPr>
        <w:t>Praveg</w:t>
      </w:r>
      <w:proofErr w:type="spellEnd"/>
      <w:r w:rsidRPr="005718CA">
        <w:rPr>
          <w:rFonts w:ascii="Times New Roman" w:hAnsi="Times New Roman" w:cs="Times New Roman"/>
          <w:sz w:val="22"/>
          <w:szCs w:val="24"/>
        </w:rPr>
        <w:t xml:space="preserve"> ’18.</w:t>
      </w:r>
    </w:p>
    <w:sectPr w:rsidR="006C7B32" w:rsidRPr="005718CA" w:rsidSect="00A03F6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938FE"/>
    <w:multiLevelType w:val="hybridMultilevel"/>
    <w:tmpl w:val="5358D6D6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295C4D"/>
    <w:multiLevelType w:val="hybridMultilevel"/>
    <w:tmpl w:val="969ED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F0576"/>
    <w:multiLevelType w:val="hybridMultilevel"/>
    <w:tmpl w:val="7CEE30A8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AC184F"/>
    <w:multiLevelType w:val="hybridMultilevel"/>
    <w:tmpl w:val="14E8547A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928033E"/>
    <w:multiLevelType w:val="hybridMultilevel"/>
    <w:tmpl w:val="677A4108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703E3C"/>
    <w:multiLevelType w:val="hybridMultilevel"/>
    <w:tmpl w:val="57968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C876B3"/>
    <w:multiLevelType w:val="hybridMultilevel"/>
    <w:tmpl w:val="1BAAA7F2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4E40E5"/>
    <w:multiLevelType w:val="hybridMultilevel"/>
    <w:tmpl w:val="A29EF87C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895E55"/>
    <w:multiLevelType w:val="hybridMultilevel"/>
    <w:tmpl w:val="5C8006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3444461"/>
    <w:multiLevelType w:val="hybridMultilevel"/>
    <w:tmpl w:val="FC724D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4F76DC6"/>
    <w:multiLevelType w:val="hybridMultilevel"/>
    <w:tmpl w:val="2B4EC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041FD3"/>
    <w:multiLevelType w:val="hybridMultilevel"/>
    <w:tmpl w:val="49A6CE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9DE1F91"/>
    <w:multiLevelType w:val="hybridMultilevel"/>
    <w:tmpl w:val="87F65B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32D46CA"/>
    <w:multiLevelType w:val="hybridMultilevel"/>
    <w:tmpl w:val="4F446EBC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10"/>
  </w:num>
  <w:num w:numId="4">
    <w:abstractNumId w:val="12"/>
  </w:num>
  <w:num w:numId="5">
    <w:abstractNumId w:val="9"/>
  </w:num>
  <w:num w:numId="6">
    <w:abstractNumId w:val="8"/>
  </w:num>
  <w:num w:numId="7">
    <w:abstractNumId w:val="11"/>
  </w:num>
  <w:num w:numId="8">
    <w:abstractNumId w:val="3"/>
  </w:num>
  <w:num w:numId="9">
    <w:abstractNumId w:val="13"/>
  </w:num>
  <w:num w:numId="10">
    <w:abstractNumId w:val="4"/>
  </w:num>
  <w:num w:numId="11">
    <w:abstractNumId w:val="7"/>
  </w:num>
  <w:num w:numId="12">
    <w:abstractNumId w:val="2"/>
  </w:num>
  <w:num w:numId="13">
    <w:abstractNumId w:val="0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MDO1MDI0NDcyNLZU0lEKTi0uzszPAykwrQUAoIgylywAAAA="/>
  </w:docVars>
  <w:rsids>
    <w:rsidRoot w:val="00A03F68"/>
    <w:rsid w:val="0003689D"/>
    <w:rsid w:val="000A5349"/>
    <w:rsid w:val="00187294"/>
    <w:rsid w:val="002203CC"/>
    <w:rsid w:val="0023290A"/>
    <w:rsid w:val="00236908"/>
    <w:rsid w:val="002437C5"/>
    <w:rsid w:val="00274F8C"/>
    <w:rsid w:val="002923EF"/>
    <w:rsid w:val="004D5C67"/>
    <w:rsid w:val="00511377"/>
    <w:rsid w:val="00552A44"/>
    <w:rsid w:val="005718CA"/>
    <w:rsid w:val="005932E6"/>
    <w:rsid w:val="005D0AEE"/>
    <w:rsid w:val="006669D4"/>
    <w:rsid w:val="006731E3"/>
    <w:rsid w:val="006A4B3A"/>
    <w:rsid w:val="006C01D5"/>
    <w:rsid w:val="006C7B32"/>
    <w:rsid w:val="007A352B"/>
    <w:rsid w:val="007A3FAE"/>
    <w:rsid w:val="008013A2"/>
    <w:rsid w:val="008A6BF8"/>
    <w:rsid w:val="008F1027"/>
    <w:rsid w:val="00926708"/>
    <w:rsid w:val="009E66DC"/>
    <w:rsid w:val="00A03F68"/>
    <w:rsid w:val="00A17496"/>
    <w:rsid w:val="00B6683E"/>
    <w:rsid w:val="00BE3A1C"/>
    <w:rsid w:val="00D15FFE"/>
    <w:rsid w:val="00D220E2"/>
    <w:rsid w:val="00D73C7E"/>
    <w:rsid w:val="00DA0624"/>
    <w:rsid w:val="00DC7A22"/>
    <w:rsid w:val="00E82EC5"/>
    <w:rsid w:val="00EA0D88"/>
    <w:rsid w:val="00EF3B5C"/>
    <w:rsid w:val="00F06DBC"/>
    <w:rsid w:val="00F1743B"/>
    <w:rsid w:val="00F92DB9"/>
    <w:rsid w:val="00FC2051"/>
    <w:rsid w:val="00FF3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1A710"/>
  <w15:chartTrackingRefBased/>
  <w15:docId w15:val="{89795C28-65CC-41E5-B9E2-FCF8D14AC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027"/>
    <w:pPr>
      <w:spacing w:line="240" w:lineRule="auto"/>
    </w:pPr>
    <w:rPr>
      <w:rFonts w:ascii="Verdana" w:hAnsi="Verdana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03F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3F6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F10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0D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mehta@wpi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246A679234D546B5651AB1B84C05D3" ma:contentTypeVersion="7" ma:contentTypeDescription="Create a new document." ma:contentTypeScope="" ma:versionID="d80e32610771cd8270c9a2245764936b">
  <xsd:schema xmlns:xsd="http://www.w3.org/2001/XMLSchema" xmlns:xs="http://www.w3.org/2001/XMLSchema" xmlns:p="http://schemas.microsoft.com/office/2006/metadata/properties" xmlns:ns3="80776f9d-29d1-4d1f-85f1-fe6b0606df25" xmlns:ns4="ece84045-5d8d-4c8b-adb3-c41fb3578f59" targetNamespace="http://schemas.microsoft.com/office/2006/metadata/properties" ma:root="true" ma:fieldsID="83f85dcfa0fffe8702060c6fe7eedf30" ns3:_="" ns4:_="">
    <xsd:import namespace="80776f9d-29d1-4d1f-85f1-fe6b0606df25"/>
    <xsd:import namespace="ece84045-5d8d-4c8b-adb3-c41fb3578f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776f9d-29d1-4d1f-85f1-fe6b0606df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e84045-5d8d-4c8b-adb3-c41fb3578f5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DD03A4C-D8DA-4F40-8CDC-6136F7A537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776f9d-29d1-4d1f-85f1-fe6b0606df25"/>
    <ds:schemaRef ds:uri="ece84045-5d8d-4c8b-adb3-c41fb3578f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9E6662-1E70-4FD0-9406-E65859D72E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31245A-0AB7-412D-9496-8676B64B7D4A}">
  <ds:schemaRefs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http://www.w3.org/XML/1998/namespace"/>
    <ds:schemaRef ds:uri="http://purl.org/dc/elements/1.1/"/>
    <ds:schemaRef ds:uri="ece84045-5d8d-4c8b-adb3-c41fb3578f59"/>
    <ds:schemaRef ds:uri="80776f9d-29d1-4d1f-85f1-fe6b0606df25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0</TotalTime>
  <Pages>1</Pages>
  <Words>457</Words>
  <Characters>260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ta, Neet Mehulkumar</dc:creator>
  <cp:keywords/>
  <dc:description/>
  <cp:lastModifiedBy>Mehta, Neet Mehulkumar</cp:lastModifiedBy>
  <cp:revision>6</cp:revision>
  <cp:lastPrinted>2021-10-05T02:28:00Z</cp:lastPrinted>
  <dcterms:created xsi:type="dcterms:W3CDTF">2021-10-01T16:06:00Z</dcterms:created>
  <dcterms:modified xsi:type="dcterms:W3CDTF">2021-10-05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246A679234D546B5651AB1B84C05D3</vt:lpwstr>
  </property>
</Properties>
</file>